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07C65F99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26B784AF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71593B">
        <w:rPr>
          <w:i/>
          <w:sz w:val="28"/>
        </w:rPr>
        <w:t>3</w:t>
      </w:r>
      <w:r w:rsidR="005E7AC8" w:rsidRPr="00B32FC1">
        <w:rPr>
          <w:i/>
          <w:sz w:val="28"/>
        </w:rPr>
        <w:t xml:space="preserve">: </w:t>
      </w:r>
      <w:r w:rsidR="0071593B">
        <w:rPr>
          <w:i/>
          <w:sz w:val="28"/>
        </w:rPr>
        <w:t>Sequalae of AUD - Mental</w:t>
      </w:r>
    </w:p>
    <w:p w14:paraId="70E0ABF7" w14:textId="573BF0A2" w:rsidR="00744254" w:rsidRPr="00CC1FAC" w:rsidRDefault="0071593B" w:rsidP="00CC1FAC">
      <w:pPr>
        <w:pStyle w:val="Heading1"/>
        <w:jc w:val="right"/>
      </w:pPr>
      <w:r>
        <w:t>February 9</w:t>
      </w:r>
      <w:r w:rsidR="00F92527">
        <w:t>, 202</w:t>
      </w:r>
      <w:r w:rsidR="004A50D1">
        <w:t>6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452C6B" w:rsidRPr="00744254" w14:paraId="41F961C8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1357FF87" w:rsidR="00452C6B" w:rsidRPr="00E114E3" w:rsidRDefault="00F92527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26A2B42" w:rsidR="00452C6B" w:rsidRPr="009125A6" w:rsidRDefault="009843B1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</w:t>
            </w:r>
            <w:r w:rsidRPr="009843B1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elcome and </w:t>
            </w:r>
            <w:r w:rsidR="00452C6B"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5565FF2" w14:textId="41296A2F" w:rsidR="007E38F8" w:rsidRDefault="0071593B" w:rsidP="007E38F8">
            <w:pPr>
              <w:ind w:firstLine="0"/>
              <w:jc w:val="center"/>
              <w:rPr>
                <w:rFonts w:ascii="Cambria" w:hAnsi="Cambria"/>
                <w:bCs w:val="0"/>
              </w:rPr>
            </w:pPr>
            <w:r>
              <w:rPr>
                <w:rFonts w:ascii="Cambria" w:hAnsi="Cambria"/>
                <w:bCs w:val="0"/>
              </w:rPr>
              <w:t>Carlos Tirado, MD, MPH</w:t>
            </w:r>
          </w:p>
          <w:p w14:paraId="2337CA20" w14:textId="53F8EED7" w:rsidR="009843B1" w:rsidRDefault="0071593B" w:rsidP="004A50D1">
            <w:pPr>
              <w:ind w:firstLine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</w:rPr>
              <w:t>CARMA Health</w:t>
            </w:r>
          </w:p>
          <w:p w14:paraId="1E99D989" w14:textId="3B9D9903" w:rsidR="00E75392" w:rsidRPr="004A50D1" w:rsidRDefault="0071593B" w:rsidP="004A50D1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  <w:b w:val="0"/>
                <w:bCs w:val="0"/>
              </w:rPr>
              <w:t>Texas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54C49619" w:rsidR="0057759E" w:rsidRPr="0071593B" w:rsidRDefault="0071593B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</w:pPr>
            <w:r w:rsidRPr="0071593B"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  <w:t>Sequalae of AUD: Mental</w:t>
            </w: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0365964" w14:textId="77777777" w:rsidR="0071593B" w:rsidRDefault="0071593B" w:rsidP="00CB29D2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71593B">
              <w:rPr>
                <w:rFonts w:ascii="Cambria" w:hAnsi="Cambria"/>
              </w:rPr>
              <w:t xml:space="preserve">Angela Cherry, MD, MBA                          </w:t>
            </w:r>
            <w:r>
              <w:rPr>
                <w:rFonts w:ascii="Cambria" w:hAnsi="Cambria"/>
              </w:rPr>
              <w:t xml:space="preserve">     </w:t>
            </w:r>
          </w:p>
          <w:p w14:paraId="05CE18FD" w14:textId="35080862" w:rsidR="00EA3EA7" w:rsidRPr="0071593B" w:rsidRDefault="0071593B" w:rsidP="00CB29D2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71593B">
              <w:rPr>
                <w:rFonts w:ascii="Cambria" w:hAnsi="Cambria"/>
                <w:b w:val="0"/>
                <w:bCs w:val="0"/>
              </w:rPr>
              <w:t xml:space="preserve"> West Virginia University School of Medicine- East                                                 West Virginia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6F76C9CD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 xml:space="preserve">AUD </w:t>
            </w:r>
            <w:r w:rsidR="004A50D1">
              <w:rPr>
                <w:rFonts w:ascii="Cambria" w:hAnsi="Cambria" w:cs="Cambria"/>
                <w:b/>
                <w:color w:val="000000"/>
                <w:szCs w:val="24"/>
              </w:rPr>
              <w:t>61</w:t>
            </w:r>
            <w:r w:rsidR="005F549F">
              <w:rPr>
                <w:rFonts w:ascii="Cambria" w:hAnsi="Cambria" w:cs="Cambria"/>
                <w:b/>
                <w:color w:val="000000"/>
                <w:szCs w:val="24"/>
              </w:rPr>
              <w:t>6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6F5D92" w14:textId="1136EB80" w:rsidR="00281C1F" w:rsidRPr="001669A9" w:rsidRDefault="00281C1F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>Background:</w:t>
            </w:r>
            <w:r w:rsidRPr="001669A9">
              <w:rPr>
                <w:rFonts w:ascii="Cambria" w:hAnsi="Cambria" w:cs="Cambria"/>
                <w:color w:val="000000"/>
                <w:szCs w:val="24"/>
              </w:rPr>
              <w:t xml:space="preserve"> </w:t>
            </w:r>
            <w:r w:rsidR="0071593B" w:rsidRPr="0071593B">
              <w:rPr>
                <w:rFonts w:ascii="Cambria" w:hAnsi="Cambria" w:cs="Cambria"/>
                <w:color w:val="000000"/>
                <w:szCs w:val="24"/>
              </w:rPr>
              <w:t>56-year-old male with a history of obstructive sleep apnea – not requiring CPAP after weight loss surgery, hypertension and hyperlipidemia – no longer requiring treatment after surgery, Gilbert syndrome, peripheral neuropathy, claustrophobia, and gastric bypass surgery, laparoscopic Roux-en-Y in 2018.</w:t>
            </w: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1708CF37" w14:textId="651BC889" w:rsidR="004A50D1" w:rsidRPr="004A50D1" w:rsidRDefault="004A50D1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sychiatric History</w:t>
            </w:r>
            <w:r w:rsidR="00281C1F"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71593B" w:rsidRPr="0071593B">
              <w:rPr>
                <w:rFonts w:ascii="Cambria" w:hAnsi="Cambria" w:cs="Cambria"/>
                <w:color w:val="000000"/>
              </w:rPr>
              <w:t>Diagnosed with anxiety and depression in 2008</w:t>
            </w:r>
            <w:r w:rsidR="0071593B">
              <w:rPr>
                <w:rFonts w:ascii="Cambria" w:hAnsi="Cambria" w:cs="Cambria"/>
                <w:color w:val="000000"/>
              </w:rPr>
              <w:t xml:space="preserve">. </w:t>
            </w:r>
            <w:r w:rsidR="0071593B" w:rsidRPr="0071593B">
              <w:rPr>
                <w:rFonts w:ascii="Cambria" w:eastAsiaTheme="minorHAnsi" w:hAnsi="Cambria" w:cs="Cambria"/>
                <w:color w:val="000000"/>
              </w:rPr>
              <w:t>Has taken Pamelor, Trazadone, and Lexapro inconsistently but is not currently on any medications</w:t>
            </w:r>
            <w:r w:rsidR="0071593B">
              <w:rPr>
                <w:rFonts w:ascii="Cambria" w:eastAsiaTheme="minorHAnsi" w:hAnsi="Cambria" w:cs="Cambria"/>
                <w:color w:val="000000"/>
              </w:rPr>
              <w:t xml:space="preserve">. </w:t>
            </w:r>
          </w:p>
          <w:p w14:paraId="17C5F1CD" w14:textId="480225F4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2A4E7C0F" w14:textId="77777777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Past and Current Alcohol and Substance Use: </w:t>
            </w:r>
          </w:p>
          <w:p w14:paraId="442E9002" w14:textId="78DDF32C" w:rsidR="005F549F" w:rsidRDefault="0071593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color w:val="000000"/>
                <w:szCs w:val="24"/>
              </w:rPr>
              <w:t xml:space="preserve">Pt reported rare alcohol use until this first visit to establish care. Alcohol use has been worse over the past 3 years after having gastric bypass surgery in 2018. Wife states they were told an increase in alcohol use may be a side effect of the surgery. Bariatric surgeon just retired. This is the first visit he admits to drinking at least 30-60 cans of beer a week. This initial visit is the first time he has been honest about his alcohol use and </w:t>
            </w:r>
            <w:proofErr w:type="gramStart"/>
            <w:r w:rsidRPr="0071593B">
              <w:rPr>
                <w:rFonts w:ascii="Cambria" w:hAnsi="Cambria" w:cs="Cambria"/>
                <w:color w:val="000000"/>
                <w:szCs w:val="24"/>
              </w:rPr>
              <w:t>opened up</w:t>
            </w:r>
            <w:proofErr w:type="gramEnd"/>
            <w:r w:rsidRPr="0071593B">
              <w:rPr>
                <w:rFonts w:ascii="Cambria" w:hAnsi="Cambria" w:cs="Cambria"/>
                <w:color w:val="000000"/>
                <w:szCs w:val="24"/>
              </w:rPr>
              <w:t xml:space="preserve"> about his depression. </w:t>
            </w:r>
          </w:p>
          <w:p w14:paraId="69058AD6" w14:textId="77777777" w:rsidR="0071593B" w:rsidRDefault="0071593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3471C930" w14:textId="0CFD15D1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</w:rPr>
              <w:t>Medications:</w:t>
            </w:r>
          </w:p>
          <w:p w14:paraId="53504CA7" w14:textId="77777777" w:rsidR="0071593B" w:rsidRPr="0071593B" w:rsidRDefault="0071593B" w:rsidP="0071593B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color w:val="000000"/>
                <w:szCs w:val="24"/>
              </w:rPr>
              <w:t>Vitamins related to gastric bypass surgery</w:t>
            </w:r>
          </w:p>
          <w:p w14:paraId="15E39117" w14:textId="4A9976E3" w:rsidR="00281C1F" w:rsidRPr="0071593B" w:rsidRDefault="0071593B" w:rsidP="0071593B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71593B">
              <w:rPr>
                <w:rFonts w:ascii="Cambria" w:eastAsiaTheme="minorHAnsi" w:hAnsi="Cambria" w:cs="Cambria"/>
                <w:color w:val="000000"/>
                <w:szCs w:val="24"/>
              </w:rPr>
              <w:t xml:space="preserve">Discontinued </w:t>
            </w:r>
            <w:proofErr w:type="gramStart"/>
            <w:r w:rsidRPr="0071593B">
              <w:rPr>
                <w:rFonts w:ascii="Cambria" w:eastAsiaTheme="minorHAnsi" w:hAnsi="Cambria" w:cs="Cambria"/>
                <w:color w:val="000000"/>
                <w:szCs w:val="24"/>
              </w:rPr>
              <w:t>trazadone</w:t>
            </w:r>
            <w:proofErr w:type="gramEnd"/>
            <w:r w:rsidRPr="0071593B">
              <w:rPr>
                <w:rFonts w:ascii="Cambria" w:eastAsiaTheme="minorHAnsi" w:hAnsi="Cambria" w:cs="Cambria"/>
                <w:color w:val="000000"/>
                <w:szCs w:val="24"/>
              </w:rPr>
              <w:t xml:space="preserve"> and Lexapro. Reports he does not like to take medications. </w:t>
            </w:r>
          </w:p>
          <w:p w14:paraId="19FDCB74" w14:textId="77777777" w:rsidR="0071593B" w:rsidRDefault="0071593B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</w:p>
          <w:p w14:paraId="027173E7" w14:textId="2D150216" w:rsidR="0071593B" w:rsidRPr="004A50D1" w:rsidRDefault="0071593B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b/>
                <w:bCs/>
                <w:color w:val="000000"/>
              </w:rPr>
              <w:lastRenderedPageBreak/>
              <w:t>Relevant Labs</w:t>
            </w:r>
            <w:r w:rsidRPr="004A50D1">
              <w:rPr>
                <w:rFonts w:ascii="Cambria" w:hAnsi="Cambria" w:cs="Cambria"/>
                <w:b/>
                <w:bCs/>
                <w:color w:val="000000"/>
              </w:rPr>
              <w:t>:</w:t>
            </w:r>
          </w:p>
          <w:p w14:paraId="512050C6" w14:textId="77777777" w:rsidR="0071593B" w:rsidRPr="0071593B" w:rsidRDefault="0071593B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Most recent labs: November 2025</w:t>
            </w:r>
          </w:p>
          <w:p w14:paraId="5FC79791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Glucose 122</w:t>
            </w:r>
          </w:p>
          <w:p w14:paraId="070E7523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Bili 1.4</w:t>
            </w:r>
          </w:p>
          <w:p w14:paraId="50B082ED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Lipid panel normal with HDL 60</w:t>
            </w:r>
          </w:p>
          <w:p w14:paraId="1E9B9551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TSH 0.76</w:t>
            </w:r>
          </w:p>
          <w:p w14:paraId="51BC0863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PSA 0.93</w:t>
            </w:r>
          </w:p>
          <w:p w14:paraId="094CBA09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 xml:space="preserve">Hepatitis C negative </w:t>
            </w:r>
          </w:p>
          <w:p w14:paraId="5F89AC61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 xml:space="preserve">CBC </w:t>
            </w:r>
            <w:proofErr w:type="gramStart"/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normal</w:t>
            </w:r>
            <w:proofErr w:type="gramEnd"/>
          </w:p>
          <w:p w14:paraId="3FA6FF86" w14:textId="77777777" w:rsidR="0071593B" w:rsidRPr="0071593B" w:rsidRDefault="0071593B" w:rsidP="0071593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 xml:space="preserve">Iron studies, PTH, Vitamin B12, Vitamin D, and Folate pending </w:t>
            </w:r>
          </w:p>
          <w:p w14:paraId="24942CD3" w14:textId="77777777" w:rsidR="0071593B" w:rsidRDefault="0071593B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7E383B6F" w14:textId="77777777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rior and Current/Proposed Treatment Plan:</w:t>
            </w:r>
          </w:p>
          <w:p w14:paraId="39BB0755" w14:textId="5D3CD1C7" w:rsidR="004A50D1" w:rsidRPr="0071593B" w:rsidRDefault="0071593B" w:rsidP="0071593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This was an initial visit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71593B">
              <w:rPr>
                <w:rFonts w:ascii="Cambria" w:hAnsi="Cambria" w:cs="Cambria"/>
                <w:bCs/>
                <w:color w:val="000000"/>
                <w:szCs w:val="24"/>
              </w:rPr>
              <w:t>Discussed mindfulness and stress management strategies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71593B">
              <w:rPr>
                <w:rFonts w:ascii="Cambria" w:eastAsiaTheme="minorHAnsi" w:hAnsi="Cambria" w:cs="Cambria"/>
                <w:bCs/>
                <w:color w:val="000000"/>
                <w:szCs w:val="24"/>
              </w:rPr>
              <w:t>Patient is to return to discuss further medications for anxiety and depression</w:t>
            </w:r>
          </w:p>
          <w:p w14:paraId="5960FC70" w14:textId="77777777" w:rsidR="0071593B" w:rsidRDefault="0071593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3821CF57" w14:textId="01489AA2" w:rsidR="004A50D1" w:rsidRPr="0071593B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Stage of Change: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</w:t>
            </w:r>
            <w:r w:rsidR="0071593B" w:rsidRPr="0071593B">
              <w:rPr>
                <w:rFonts w:ascii="Cambria" w:hAnsi="Cambria" w:cs="Cambria"/>
                <w:bCs/>
                <w:color w:val="000000"/>
              </w:rPr>
              <w:t>Pre-Contemplation</w:t>
            </w:r>
          </w:p>
          <w:p w14:paraId="565E2279" w14:textId="77777777" w:rsidR="004A50D1" w:rsidRPr="001669A9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6028E11" w14:textId="70070194" w:rsidR="00E75392" w:rsidRPr="00F92527" w:rsidRDefault="0071593B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71593B">
              <w:rPr>
                <w:rFonts w:ascii="Cambria" w:hAnsi="Cambria" w:cs="Cambria"/>
                <w:color w:val="000000"/>
                <w:szCs w:val="24"/>
              </w:rPr>
              <w:t>What is the best medication to treat his depression/anxiety and recommendations for socialization? (Next step after having this first encounter with patient)</w:t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12C97506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5" w:history="1">
        <w:r w:rsidRPr="004A50D1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7653C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</w:t>
        </w:r>
        <w:proofErr w:type="gram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Into</w:t>
        </w:r>
        <w:proofErr w:type="gram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 the </w:t>
        </w:r>
        <w:proofErr w:type="spell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27653C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31506" w14:textId="77777777" w:rsidR="003A01BF" w:rsidRDefault="003A01BF" w:rsidP="00271643">
      <w:pPr>
        <w:spacing w:after="0" w:line="240" w:lineRule="auto"/>
      </w:pPr>
      <w:r>
        <w:separator/>
      </w:r>
    </w:p>
  </w:endnote>
  <w:endnote w:type="continuationSeparator" w:id="0">
    <w:p w14:paraId="1BD82CC1" w14:textId="77777777" w:rsidR="003A01BF" w:rsidRDefault="003A01BF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87908" w14:textId="77777777" w:rsidR="003A01BF" w:rsidRDefault="003A01BF" w:rsidP="00271643">
      <w:pPr>
        <w:spacing w:after="0" w:line="240" w:lineRule="auto"/>
      </w:pPr>
      <w:r>
        <w:separator/>
      </w:r>
    </w:p>
  </w:footnote>
  <w:footnote w:type="continuationSeparator" w:id="0">
    <w:p w14:paraId="0DA4BA7A" w14:textId="77777777" w:rsidR="003A01BF" w:rsidRDefault="003A01BF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F007F18"/>
    <w:multiLevelType w:val="hybridMultilevel"/>
    <w:tmpl w:val="1D8492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33B17"/>
    <w:multiLevelType w:val="hybridMultilevel"/>
    <w:tmpl w:val="355C69D0"/>
    <w:lvl w:ilvl="0" w:tplc="DAAE08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F60E6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3462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6CF1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480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682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89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C4A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CC6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857719"/>
    <w:multiLevelType w:val="hybridMultilevel"/>
    <w:tmpl w:val="7FB85DC0"/>
    <w:lvl w:ilvl="0" w:tplc="1A7C6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4E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B0F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ADE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B0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2B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007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2A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CAE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BD60A27"/>
    <w:multiLevelType w:val="hybridMultilevel"/>
    <w:tmpl w:val="3D101BDA"/>
    <w:lvl w:ilvl="0" w:tplc="CDC6B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2C7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C865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B2E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88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A1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E0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789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B84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032150"/>
    <w:multiLevelType w:val="hybridMultilevel"/>
    <w:tmpl w:val="8A16E052"/>
    <w:lvl w:ilvl="0" w:tplc="5672D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441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B29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ECEE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E28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72E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5C95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FC5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80013"/>
    <w:multiLevelType w:val="hybridMultilevel"/>
    <w:tmpl w:val="F1EE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E8818EB"/>
    <w:multiLevelType w:val="hybridMultilevel"/>
    <w:tmpl w:val="52F282A2"/>
    <w:lvl w:ilvl="0" w:tplc="DEA4F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AC7A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C0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4B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EC0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14C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6C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841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30E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9" w15:restartNumberingAfterBreak="0">
    <w:nsid w:val="7D207645"/>
    <w:multiLevelType w:val="hybridMultilevel"/>
    <w:tmpl w:val="F7D65410"/>
    <w:lvl w:ilvl="0" w:tplc="68D64B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4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8B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0C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BE4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945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E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F60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6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4039126">
    <w:abstractNumId w:val="8"/>
  </w:num>
  <w:num w:numId="2" w16cid:durableId="62070584">
    <w:abstractNumId w:val="12"/>
  </w:num>
  <w:num w:numId="3" w16cid:durableId="1005403676">
    <w:abstractNumId w:val="9"/>
  </w:num>
  <w:num w:numId="4" w16cid:durableId="1506941606">
    <w:abstractNumId w:val="7"/>
  </w:num>
  <w:num w:numId="5" w16cid:durableId="1797259272">
    <w:abstractNumId w:val="0"/>
  </w:num>
  <w:num w:numId="6" w16cid:durableId="200478205">
    <w:abstractNumId w:val="18"/>
  </w:num>
  <w:num w:numId="7" w16cid:durableId="718895744">
    <w:abstractNumId w:val="4"/>
  </w:num>
  <w:num w:numId="8" w16cid:durableId="759565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7598993">
    <w:abstractNumId w:val="5"/>
  </w:num>
  <w:num w:numId="10" w16cid:durableId="319965714">
    <w:abstractNumId w:val="14"/>
  </w:num>
  <w:num w:numId="11" w16cid:durableId="1716345292">
    <w:abstractNumId w:val="1"/>
  </w:num>
  <w:num w:numId="12" w16cid:durableId="1712412686">
    <w:abstractNumId w:val="16"/>
  </w:num>
  <w:num w:numId="13" w16cid:durableId="2061899245">
    <w:abstractNumId w:val="2"/>
  </w:num>
  <w:num w:numId="14" w16cid:durableId="2046172405">
    <w:abstractNumId w:val="10"/>
  </w:num>
  <w:num w:numId="15" w16cid:durableId="223106544">
    <w:abstractNumId w:val="19"/>
  </w:num>
  <w:num w:numId="16" w16cid:durableId="983239125">
    <w:abstractNumId w:val="11"/>
  </w:num>
  <w:num w:numId="17" w16cid:durableId="222058625">
    <w:abstractNumId w:val="13"/>
  </w:num>
  <w:num w:numId="18" w16cid:durableId="1414164396">
    <w:abstractNumId w:val="6"/>
  </w:num>
  <w:num w:numId="19" w16cid:durableId="159077795">
    <w:abstractNumId w:val="3"/>
  </w:num>
  <w:num w:numId="20" w16cid:durableId="1139109055">
    <w:abstractNumId w:val="17"/>
  </w:num>
  <w:num w:numId="21" w16cid:durableId="8092053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A1169"/>
    <w:rsid w:val="0020779E"/>
    <w:rsid w:val="00235858"/>
    <w:rsid w:val="00271643"/>
    <w:rsid w:val="0027653C"/>
    <w:rsid w:val="00281C1F"/>
    <w:rsid w:val="0029063C"/>
    <w:rsid w:val="003008D4"/>
    <w:rsid w:val="00304B9B"/>
    <w:rsid w:val="003206B6"/>
    <w:rsid w:val="00322EE4"/>
    <w:rsid w:val="00326F41"/>
    <w:rsid w:val="00347FF0"/>
    <w:rsid w:val="003A01BF"/>
    <w:rsid w:val="003A7055"/>
    <w:rsid w:val="00411A00"/>
    <w:rsid w:val="00452B09"/>
    <w:rsid w:val="00452C6B"/>
    <w:rsid w:val="00472524"/>
    <w:rsid w:val="004A50D1"/>
    <w:rsid w:val="004A6790"/>
    <w:rsid w:val="004B5E3E"/>
    <w:rsid w:val="00506331"/>
    <w:rsid w:val="005240B9"/>
    <w:rsid w:val="00530719"/>
    <w:rsid w:val="00550970"/>
    <w:rsid w:val="00567F23"/>
    <w:rsid w:val="00572E3A"/>
    <w:rsid w:val="0057759E"/>
    <w:rsid w:val="005B266F"/>
    <w:rsid w:val="005E7AC8"/>
    <w:rsid w:val="005F549F"/>
    <w:rsid w:val="00637E4D"/>
    <w:rsid w:val="00660A0F"/>
    <w:rsid w:val="006708D8"/>
    <w:rsid w:val="0068635B"/>
    <w:rsid w:val="006C1E7F"/>
    <w:rsid w:val="006D515F"/>
    <w:rsid w:val="006E1C40"/>
    <w:rsid w:val="0071593B"/>
    <w:rsid w:val="00724F75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A0704"/>
    <w:rsid w:val="008A365F"/>
    <w:rsid w:val="008B052D"/>
    <w:rsid w:val="008B69C3"/>
    <w:rsid w:val="008C4A85"/>
    <w:rsid w:val="008D6DDB"/>
    <w:rsid w:val="009125A6"/>
    <w:rsid w:val="009843B1"/>
    <w:rsid w:val="009E03F8"/>
    <w:rsid w:val="009E41E0"/>
    <w:rsid w:val="00A2177B"/>
    <w:rsid w:val="00A27C78"/>
    <w:rsid w:val="00A36FD6"/>
    <w:rsid w:val="00A541E1"/>
    <w:rsid w:val="00A94E0E"/>
    <w:rsid w:val="00A95D90"/>
    <w:rsid w:val="00AA2D70"/>
    <w:rsid w:val="00AB189A"/>
    <w:rsid w:val="00AC4738"/>
    <w:rsid w:val="00AE23F3"/>
    <w:rsid w:val="00B16AF3"/>
    <w:rsid w:val="00B26ACD"/>
    <w:rsid w:val="00B32FC1"/>
    <w:rsid w:val="00B37360"/>
    <w:rsid w:val="00B51F3A"/>
    <w:rsid w:val="00B56D68"/>
    <w:rsid w:val="00B71D44"/>
    <w:rsid w:val="00BE1E4C"/>
    <w:rsid w:val="00BE5E77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32F9"/>
    <w:rsid w:val="00DA0B60"/>
    <w:rsid w:val="00DD7A10"/>
    <w:rsid w:val="00DF60F5"/>
    <w:rsid w:val="00E06A56"/>
    <w:rsid w:val="00E114E3"/>
    <w:rsid w:val="00E1432D"/>
    <w:rsid w:val="00E15EBF"/>
    <w:rsid w:val="00E66A20"/>
    <w:rsid w:val="00E71325"/>
    <w:rsid w:val="00E75392"/>
    <w:rsid w:val="00EA3EA7"/>
    <w:rsid w:val="00F31725"/>
    <w:rsid w:val="00F6799B"/>
    <w:rsid w:val="00F879A6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5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A5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15</Words>
  <Characters>2764</Characters>
  <Application>Microsoft Office Word</Application>
  <DocSecurity>0</DocSecurity>
  <Lines>115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2</cp:revision>
  <cp:lastPrinted>2024-10-07T15:29:00Z</cp:lastPrinted>
  <dcterms:created xsi:type="dcterms:W3CDTF">2026-02-04T19:18:00Z</dcterms:created>
  <dcterms:modified xsi:type="dcterms:W3CDTF">2026-02-04T19:18:00Z</dcterms:modified>
</cp:coreProperties>
</file>